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FB3E86A" w14:textId="38B23F80" w:rsidR="00FD6C02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2B20B0">
        <w:rPr>
          <w:rFonts w:eastAsia="Times New Roman" w:cstheme="minorHAnsi"/>
          <w:b/>
          <w:color w:val="181717"/>
          <w:sz w:val="28"/>
          <w:szCs w:val="28"/>
        </w:rPr>
        <w:t>10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bookmarkEnd w:id="0"/>
      <w:r w:rsidR="002B20B0">
        <w:rPr>
          <w:rFonts w:eastAsia="Times New Roman" w:cstheme="minorHAnsi"/>
          <w:b/>
          <w:color w:val="181717"/>
          <w:sz w:val="28"/>
          <w:szCs w:val="28"/>
        </w:rPr>
        <w:t>On-Board Diagnosis</w:t>
      </w:r>
    </w:p>
    <w:p w14:paraId="0766CA74" w14:textId="69146D5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5BDAEBFD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C24E86">
        <w:t xml:space="preserve">On-Board </w:t>
      </w:r>
      <w:r w:rsidR="000315B0">
        <w:t>Diagnostics</w:t>
      </w:r>
      <w:r w:rsidR="00C24E86">
        <w:t xml:space="preserve"> Generation-II (OBD-II) Systems</w:t>
      </w:r>
      <w:r w:rsidR="000315B0">
        <w:t xml:space="preserve"> and OBD-II DTC Numbering Designation</w:t>
      </w:r>
    </w:p>
    <w:p w14:paraId="51F9DC29" w14:textId="6455A9EF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0315B0">
        <w:t xml:space="preserve">OBD-II Freeze-Frame, </w:t>
      </w:r>
      <w:r w:rsidR="00E46A0E">
        <w:t>Diagnostic</w:t>
      </w:r>
      <w:r w:rsidR="000315B0">
        <w:t xml:space="preserve"> Executive or Task Manager, </w:t>
      </w:r>
      <w:r w:rsidR="00E46A0E">
        <w:t>and Monitors</w:t>
      </w:r>
    </w:p>
    <w:p w14:paraId="72888F9A" w14:textId="4C033BE5" w:rsidR="00F80380" w:rsidRDefault="00F80380" w:rsidP="004637B0">
      <w:pPr>
        <w:spacing w:after="0"/>
        <w:ind w:left="450" w:right="-810"/>
      </w:pPr>
      <w:r>
        <w:t xml:space="preserve">3. </w:t>
      </w:r>
      <w:r w:rsidR="00E46A0E">
        <w:t>Non-Continuous (Once-Per-Trip) Monitors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2ABE815F" w14:textId="30E91F6D" w:rsidR="002B20B0" w:rsidRDefault="002B20B0" w:rsidP="002B20B0">
      <w:pPr>
        <w:spacing w:after="0"/>
        <w:ind w:left="446" w:right="-806"/>
      </w:pPr>
      <w:r>
        <w:t>1. Understand the purpose and function of on-board diagnostics generation-II (OBD-II) systems.</w:t>
      </w:r>
    </w:p>
    <w:p w14:paraId="6AA9F086" w14:textId="7A676A31" w:rsidR="002B20B0" w:rsidRDefault="002B20B0" w:rsidP="002B20B0">
      <w:pPr>
        <w:spacing w:after="0"/>
        <w:ind w:left="446" w:right="-806"/>
      </w:pPr>
      <w:r>
        <w:t>2. Discuss the numbering designation of OBD-II diagnostic trouble codes.</w:t>
      </w:r>
    </w:p>
    <w:p w14:paraId="222D81C7" w14:textId="6C61D295" w:rsidR="002B20B0" w:rsidRDefault="002B20B0" w:rsidP="002B20B0">
      <w:pPr>
        <w:spacing w:after="0"/>
        <w:ind w:left="446" w:right="-806"/>
      </w:pPr>
      <w:r>
        <w:t>3. List the types of information obtained from a freeze-frame.</w:t>
      </w:r>
    </w:p>
    <w:p w14:paraId="7CCD4B98" w14:textId="331F818F" w:rsidR="002B20B0" w:rsidRDefault="002B20B0" w:rsidP="002B20B0">
      <w:pPr>
        <w:spacing w:after="0"/>
        <w:ind w:left="446" w:right="-806"/>
      </w:pPr>
      <w:r>
        <w:t>4. Understand the information obtained from an on-board diagnostics monitor and the criteria to enable an OBD monitor.</w:t>
      </w:r>
    </w:p>
    <w:p w14:paraId="3BE2DBB3" w14:textId="6539B478" w:rsidR="00C24E86" w:rsidRDefault="002B20B0" w:rsidP="002B20B0">
      <w:pPr>
        <w:spacing w:after="0"/>
        <w:ind w:left="446" w:right="-806"/>
      </w:pPr>
      <w:r>
        <w:t xml:space="preserve">5. List the continuous and </w:t>
      </w:r>
      <w:r w:rsidR="00C24E86">
        <w:t>non-continuous</w:t>
      </w:r>
      <w:r>
        <w:t xml:space="preserve"> monitors.</w:t>
      </w:r>
    </w:p>
    <w:p w14:paraId="55695049" w14:textId="21830EFE" w:rsidR="00DF2F45" w:rsidRPr="00DF2F45" w:rsidRDefault="00F25410" w:rsidP="002B20B0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CF604DE" w14:textId="78203996" w:rsidR="005D1EAF" w:rsidRDefault="009E77DF" w:rsidP="009E77DF">
      <w:pPr>
        <w:spacing w:after="0"/>
        <w:ind w:left="450" w:right="-810"/>
      </w:pPr>
      <w:bookmarkStart w:id="1" w:name="_Hlk99530965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5F53AD" w:rsidRPr="005F53AD">
        <w:t>Drive Trace Pre-Conditioning</w:t>
      </w:r>
    </w:p>
    <w:p w14:paraId="7E6A80D9" w14:textId="09D49EA4" w:rsidR="008D3B30" w:rsidRDefault="007C7028" w:rsidP="009E77DF">
      <w:pPr>
        <w:spacing w:after="0"/>
        <w:ind w:left="450" w:right="-810"/>
      </w:pPr>
      <w:r>
        <w:t xml:space="preserve">2. Task Sheet: </w:t>
      </w:r>
      <w:r w:rsidR="005F53AD" w:rsidRPr="005F53AD">
        <w:t>OBD II Connector Identification</w:t>
      </w:r>
    </w:p>
    <w:p w14:paraId="3CD6B359" w14:textId="4B65FEFD" w:rsidR="005F53AD" w:rsidRDefault="005F53AD" w:rsidP="009E77DF">
      <w:pPr>
        <w:spacing w:after="0"/>
        <w:ind w:left="450" w:right="-810"/>
      </w:pPr>
      <w:r>
        <w:t xml:space="preserve">3. Task Sheet: </w:t>
      </w:r>
      <w:r w:rsidRPr="005F53AD">
        <w:t>Retrieving OBD II Diagnostic Trouble Codes</w:t>
      </w:r>
    </w:p>
    <w:p w14:paraId="22F416DD" w14:textId="733A3CF8" w:rsidR="005F53AD" w:rsidRDefault="005F53AD" w:rsidP="009E77DF">
      <w:pPr>
        <w:spacing w:after="0"/>
        <w:ind w:left="450" w:right="-810"/>
      </w:pPr>
      <w:r>
        <w:t xml:space="preserve">4. Task Sheet: </w:t>
      </w:r>
      <w:r w:rsidRPr="005F53AD">
        <w:t>Set Opposite Code</w:t>
      </w:r>
    </w:p>
    <w:p w14:paraId="1C41ECC8" w14:textId="1DFAD33E" w:rsidR="005F53AD" w:rsidRDefault="005F53AD" w:rsidP="009E77DF">
      <w:pPr>
        <w:spacing w:after="0"/>
        <w:ind w:left="450" w:right="-810"/>
      </w:pPr>
      <w:r>
        <w:t xml:space="preserve">5. Task Sheet: </w:t>
      </w:r>
      <w:r w:rsidRPr="005F53AD">
        <w:t>Freeze Frame and MIL Activity</w:t>
      </w:r>
    </w:p>
    <w:p w14:paraId="3A86A23A" w14:textId="514896DA" w:rsidR="005F53AD" w:rsidRDefault="005F53AD" w:rsidP="009E77DF">
      <w:pPr>
        <w:spacing w:after="0"/>
        <w:ind w:left="450" w:right="-810"/>
      </w:pPr>
      <w:r>
        <w:t xml:space="preserve">6. Task Sheet: </w:t>
      </w:r>
      <w:r w:rsidR="00534826" w:rsidRPr="00534826">
        <w:t>Step-by-Step Diagnosis</w:t>
      </w:r>
    </w:p>
    <w:p w14:paraId="68D016F7" w14:textId="58F365D9" w:rsidR="00534826" w:rsidRDefault="00534826" w:rsidP="009E77DF">
      <w:pPr>
        <w:spacing w:after="0"/>
        <w:ind w:left="450" w:right="-810"/>
      </w:pPr>
      <w:r>
        <w:t xml:space="preserve">7. Task Sheet: </w:t>
      </w:r>
      <w:r w:rsidRPr="00534826">
        <w:t>Fuel-Related Scan Data</w:t>
      </w:r>
    </w:p>
    <w:p w14:paraId="0C972D7F" w14:textId="75995D06" w:rsidR="00534826" w:rsidRDefault="00534826" w:rsidP="009E77DF">
      <w:pPr>
        <w:spacing w:after="0"/>
        <w:ind w:left="450" w:right="-810"/>
      </w:pPr>
      <w:r>
        <w:t xml:space="preserve">8. Task Sheet: </w:t>
      </w:r>
      <w:r w:rsidRPr="00534826">
        <w:t>Misfire Monitor Activity</w:t>
      </w:r>
    </w:p>
    <w:p w14:paraId="1792A233" w14:textId="59C0697A" w:rsidR="00534826" w:rsidRDefault="00534826" w:rsidP="009E77DF">
      <w:pPr>
        <w:spacing w:after="0"/>
        <w:ind w:left="450" w:right="-810"/>
      </w:pPr>
      <w:r>
        <w:t xml:space="preserve">9. Task Sheet: </w:t>
      </w:r>
      <w:r w:rsidRPr="00534826">
        <w:t>I/M Monitors Status</w:t>
      </w:r>
    </w:p>
    <w:p w14:paraId="459B5ACA" w14:textId="7DBB8FB5" w:rsidR="00534826" w:rsidRDefault="00534826" w:rsidP="009E77DF">
      <w:pPr>
        <w:spacing w:after="0"/>
        <w:ind w:left="450" w:right="-810"/>
      </w:pPr>
      <w:r>
        <w:t xml:space="preserve">10. Task Sheet: </w:t>
      </w:r>
      <w:r w:rsidR="008942F9" w:rsidRPr="008942F9">
        <w:t>Repair Verification</w:t>
      </w:r>
    </w:p>
    <w:bookmarkEnd w:id="1"/>
    <w:p w14:paraId="233C5FC8" w14:textId="77C386FD" w:rsidR="008F46C1" w:rsidRDefault="008942F9" w:rsidP="004637B0">
      <w:pPr>
        <w:spacing w:after="0"/>
        <w:ind w:left="450" w:right="-810"/>
      </w:pPr>
      <w:r>
        <w:t>11</w:t>
      </w:r>
      <w:r w:rsidR="00DF2F45">
        <w:t xml:space="preserve">. Chapter PowerPoint </w:t>
      </w:r>
    </w:p>
    <w:p w14:paraId="70FF0154" w14:textId="7BF4914B" w:rsidR="002E4C6A" w:rsidRPr="00FF05B4" w:rsidRDefault="008942F9" w:rsidP="004637B0">
      <w:pPr>
        <w:spacing w:after="0"/>
        <w:ind w:left="450" w:right="-810"/>
      </w:pPr>
      <w:r>
        <w:t>12</w:t>
      </w:r>
      <w:r w:rsidR="002E4C6A" w:rsidRPr="002E4C6A">
        <w:t xml:space="preserve">. </w:t>
      </w:r>
      <w:hyperlink r:id="rId11" w:history="1">
        <w:r w:rsidR="002E4C6A" w:rsidRPr="00624195">
          <w:rPr>
            <w:rStyle w:val="Hyperlink"/>
          </w:rPr>
          <w:t>Crossword and Word Search Puzzles</w:t>
        </w:r>
      </w:hyperlink>
    </w:p>
    <w:p w14:paraId="44868673" w14:textId="4A1B0AFE" w:rsidR="008F46C1" w:rsidRDefault="008942F9" w:rsidP="004637B0">
      <w:pPr>
        <w:spacing w:after="0"/>
        <w:ind w:left="450" w:right="-810"/>
        <w:rPr>
          <w:rStyle w:val="Hyperlink"/>
        </w:rPr>
      </w:pPr>
      <w:r>
        <w:t>13</w:t>
      </w:r>
      <w:r w:rsidR="00DF2F45" w:rsidRPr="00DF2F45">
        <w:t xml:space="preserve">. </w:t>
      </w:r>
      <w:hyperlink r:id="rId12" w:history="1">
        <w:r w:rsidR="0011718F" w:rsidRPr="00624195">
          <w:rPr>
            <w:rStyle w:val="Hyperlink"/>
          </w:rPr>
          <w:t>Video</w:t>
        </w:r>
        <w:r w:rsidR="00250C2D" w:rsidRPr="00624195">
          <w:rPr>
            <w:rStyle w:val="Hyperlink"/>
          </w:rPr>
          <w:t>s</w:t>
        </w:r>
        <w:r w:rsidR="0011718F" w:rsidRPr="00624195">
          <w:rPr>
            <w:rStyle w:val="Hyperlink"/>
          </w:rPr>
          <w:t xml:space="preserve">: </w:t>
        </w:r>
        <w:r w:rsidR="00421B5B" w:rsidRPr="00624195">
          <w:rPr>
            <w:rStyle w:val="Hyperlink"/>
          </w:rPr>
          <w:t>(A</w:t>
        </w:r>
        <w:r w:rsidR="00AF64F6" w:rsidRPr="00624195">
          <w:rPr>
            <w:rStyle w:val="Hyperlink"/>
          </w:rPr>
          <w:t>8</w:t>
        </w:r>
        <w:r w:rsidR="00421B5B" w:rsidRPr="00624195">
          <w:rPr>
            <w:rStyle w:val="Hyperlink"/>
          </w:rPr>
          <w:t xml:space="preserve">) </w:t>
        </w:r>
        <w:r w:rsidR="00AF64F6" w:rsidRPr="00624195">
          <w:rPr>
            <w:rStyle w:val="Hyperlink"/>
          </w:rPr>
          <w:t>Engine Performance</w:t>
        </w:r>
      </w:hyperlink>
    </w:p>
    <w:p w14:paraId="3FB19CF6" w14:textId="56A5F9D0" w:rsidR="0085332D" w:rsidRPr="00CC0E0B" w:rsidRDefault="008942F9" w:rsidP="00CC0E0B">
      <w:pPr>
        <w:spacing w:after="0"/>
        <w:ind w:left="450" w:right="-810"/>
      </w:pPr>
      <w:r>
        <w:t>14</w:t>
      </w:r>
      <w:r w:rsidR="00D524C5">
        <w:t xml:space="preserve">. </w:t>
      </w:r>
      <w:hyperlink r:id="rId13" w:history="1">
        <w:r w:rsidR="007636D7" w:rsidRPr="00624195">
          <w:rPr>
            <w:rStyle w:val="Hyperlink"/>
          </w:rPr>
          <w:t xml:space="preserve">Animations: </w:t>
        </w:r>
        <w:r w:rsidR="00AF64F6" w:rsidRPr="00624195">
          <w:rPr>
            <w:rStyle w:val="Hyperlink"/>
          </w:rPr>
          <w:t>(A8) Engine Performance</w:t>
        </w:r>
      </w:hyperlink>
      <w:r w:rsidR="00AF64F6"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0B1471B9" w14:textId="70865341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3167F989" w14:textId="77777777" w:rsidR="008942F9" w:rsidRDefault="008942F9" w:rsidP="008942F9">
      <w:pPr>
        <w:spacing w:after="0"/>
        <w:ind w:left="450" w:right="-810"/>
      </w:pPr>
      <w:r w:rsidRPr="00460C4E">
        <w:t>1.  Task Sheet:</w:t>
      </w:r>
      <w:r>
        <w:rPr>
          <w:sz w:val="20"/>
        </w:rPr>
        <w:t xml:space="preserve"> </w:t>
      </w:r>
      <w:r w:rsidRPr="005F53AD">
        <w:t>Drive Trace Pre-Conditioning</w:t>
      </w:r>
    </w:p>
    <w:p w14:paraId="7CDCD050" w14:textId="77777777" w:rsidR="008942F9" w:rsidRDefault="008942F9" w:rsidP="008942F9">
      <w:pPr>
        <w:spacing w:after="0"/>
        <w:ind w:left="450" w:right="-810"/>
      </w:pPr>
      <w:r>
        <w:t xml:space="preserve">2. Task Sheet: </w:t>
      </w:r>
      <w:r w:rsidRPr="005F53AD">
        <w:t>OBD II Connector Identification</w:t>
      </w:r>
    </w:p>
    <w:p w14:paraId="3E307B35" w14:textId="77777777" w:rsidR="008942F9" w:rsidRDefault="008942F9" w:rsidP="008942F9">
      <w:pPr>
        <w:spacing w:after="0"/>
        <w:ind w:left="450" w:right="-810"/>
      </w:pPr>
      <w:r>
        <w:t xml:space="preserve">3. Task Sheet: </w:t>
      </w:r>
      <w:r w:rsidRPr="005F53AD">
        <w:t>Retrieving OBD II Diagnostic Trouble Codes</w:t>
      </w:r>
    </w:p>
    <w:p w14:paraId="64F37AB1" w14:textId="77777777" w:rsidR="008942F9" w:rsidRDefault="008942F9" w:rsidP="008942F9">
      <w:pPr>
        <w:spacing w:after="0"/>
        <w:ind w:left="450" w:right="-810"/>
      </w:pPr>
      <w:r>
        <w:t xml:space="preserve">4. Task Sheet: </w:t>
      </w:r>
      <w:r w:rsidRPr="005F53AD">
        <w:t>Set Opposite Code</w:t>
      </w:r>
    </w:p>
    <w:p w14:paraId="6BB6BB5B" w14:textId="77777777" w:rsidR="008942F9" w:rsidRDefault="008942F9" w:rsidP="008942F9">
      <w:pPr>
        <w:spacing w:after="0"/>
        <w:ind w:left="450" w:right="-810"/>
      </w:pPr>
      <w:r>
        <w:t xml:space="preserve">5. Task Sheet: </w:t>
      </w:r>
      <w:r w:rsidRPr="005F53AD">
        <w:t>Freeze Frame and MIL Activity</w:t>
      </w:r>
    </w:p>
    <w:p w14:paraId="5C3E70D7" w14:textId="77777777" w:rsidR="008942F9" w:rsidRDefault="008942F9" w:rsidP="008942F9">
      <w:pPr>
        <w:spacing w:after="0"/>
        <w:ind w:left="450" w:right="-810"/>
      </w:pPr>
      <w:r>
        <w:t xml:space="preserve">6. Task Sheet: </w:t>
      </w:r>
      <w:r w:rsidRPr="00534826">
        <w:t>Step-by-Step Diagnosis</w:t>
      </w:r>
    </w:p>
    <w:p w14:paraId="627BDFC4" w14:textId="77777777" w:rsidR="008942F9" w:rsidRDefault="008942F9" w:rsidP="008942F9">
      <w:pPr>
        <w:spacing w:after="0"/>
        <w:ind w:left="450" w:right="-810"/>
      </w:pPr>
      <w:r>
        <w:t xml:space="preserve">7. Task Sheet: </w:t>
      </w:r>
      <w:r w:rsidRPr="00534826">
        <w:t>Fuel-Related Scan Data</w:t>
      </w:r>
    </w:p>
    <w:p w14:paraId="45443F1D" w14:textId="77777777" w:rsidR="008942F9" w:rsidRDefault="008942F9" w:rsidP="008942F9">
      <w:pPr>
        <w:spacing w:after="0"/>
        <w:ind w:left="450" w:right="-810"/>
      </w:pPr>
      <w:r>
        <w:t xml:space="preserve">8. Task Sheet: </w:t>
      </w:r>
      <w:r w:rsidRPr="00534826">
        <w:t>Misfire Monitor Activity</w:t>
      </w:r>
    </w:p>
    <w:p w14:paraId="66361E5D" w14:textId="77777777" w:rsidR="008942F9" w:rsidRDefault="008942F9" w:rsidP="008942F9">
      <w:pPr>
        <w:spacing w:after="0"/>
        <w:ind w:left="450" w:right="-810"/>
      </w:pPr>
      <w:r>
        <w:t xml:space="preserve">9. Task Sheet: </w:t>
      </w:r>
      <w:r w:rsidRPr="00534826">
        <w:t>I/M Monitors Status</w:t>
      </w:r>
    </w:p>
    <w:p w14:paraId="4537C607" w14:textId="77777777" w:rsidR="008942F9" w:rsidRDefault="008942F9" w:rsidP="008942F9">
      <w:pPr>
        <w:spacing w:after="0"/>
        <w:ind w:left="450" w:right="-810"/>
      </w:pPr>
      <w:r>
        <w:t xml:space="preserve">10. Task Sheet: </w:t>
      </w:r>
      <w:r w:rsidRPr="008942F9">
        <w:t>Repair Verification</w:t>
      </w:r>
    </w:p>
    <w:p w14:paraId="6E8407A3" w14:textId="0DB8E6FD" w:rsidR="00DF2F45" w:rsidRPr="00CC0E0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1002A26" w14:textId="77777777" w:rsidR="008942F9" w:rsidRDefault="008942F9" w:rsidP="004637B0">
      <w:pPr>
        <w:spacing w:after="0"/>
        <w:ind w:left="450" w:right="-810"/>
        <w:rPr>
          <w:b/>
          <w:bCs/>
          <w:u w:val="single"/>
        </w:rPr>
      </w:pPr>
    </w:p>
    <w:p w14:paraId="6B79B4B9" w14:textId="77777777" w:rsidR="008942F9" w:rsidRDefault="008942F9" w:rsidP="004637B0">
      <w:pPr>
        <w:spacing w:after="0"/>
        <w:ind w:left="450" w:right="-810"/>
        <w:rPr>
          <w:b/>
          <w:bCs/>
          <w:u w:val="single"/>
        </w:rPr>
      </w:pPr>
    </w:p>
    <w:p w14:paraId="0880488E" w14:textId="77777777" w:rsidR="008942F9" w:rsidRDefault="008942F9" w:rsidP="004637B0">
      <w:pPr>
        <w:spacing w:after="0"/>
        <w:ind w:left="450" w:right="-810"/>
        <w:rPr>
          <w:b/>
          <w:bCs/>
          <w:u w:val="single"/>
        </w:rPr>
      </w:pPr>
    </w:p>
    <w:p w14:paraId="1DF3F2AF" w14:textId="77777777" w:rsidR="008942F9" w:rsidRDefault="008942F9" w:rsidP="004637B0">
      <w:pPr>
        <w:spacing w:after="0"/>
        <w:ind w:left="450" w:right="-810"/>
        <w:rPr>
          <w:b/>
          <w:bCs/>
          <w:u w:val="single"/>
        </w:rPr>
      </w:pPr>
    </w:p>
    <w:p w14:paraId="6F93ACA4" w14:textId="77777777" w:rsidR="008942F9" w:rsidRPr="007C1A7E" w:rsidRDefault="008942F9" w:rsidP="008942F9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dvanced Engine Performance Diagnosis</w:t>
      </w: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F52F9E8" w14:textId="77777777" w:rsidR="008942F9" w:rsidRDefault="008942F9" w:rsidP="008942F9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10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On-Board Diagnosis</w:t>
      </w:r>
    </w:p>
    <w:p w14:paraId="7D49E32A" w14:textId="77777777" w:rsidR="008942F9" w:rsidRPr="00DF2F45" w:rsidRDefault="008942F9" w:rsidP="008942F9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69FA5BD9" w14:textId="77777777" w:rsidR="008942F9" w:rsidRPr="008942F9" w:rsidRDefault="008942F9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196806A9" w14:textId="71CD3F17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F810532" w14:textId="1378F7ED" w:rsidR="006C03BF" w:rsidRPr="00B57E3D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1F475B2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088565E3" w14:textId="645E0164" w:rsidR="00BE4C88" w:rsidRDefault="00BE4C88" w:rsidP="004637B0">
      <w:pPr>
        <w:spacing w:after="0"/>
        <w:ind w:left="450" w:right="-810"/>
      </w:pPr>
    </w:p>
    <w:p w14:paraId="0568490D" w14:textId="5BCB306E" w:rsidR="003B6435" w:rsidRDefault="003B6435" w:rsidP="004637B0">
      <w:pPr>
        <w:spacing w:after="0"/>
        <w:ind w:left="450" w:right="-810"/>
      </w:pPr>
    </w:p>
    <w:p w14:paraId="1D0DCB32" w14:textId="353911D6" w:rsidR="008942F9" w:rsidRDefault="008942F9" w:rsidP="004637B0">
      <w:pPr>
        <w:spacing w:after="0"/>
        <w:ind w:left="450" w:right="-810"/>
      </w:pPr>
    </w:p>
    <w:p w14:paraId="696DFBF5" w14:textId="3B67CF34" w:rsidR="008942F9" w:rsidRDefault="008942F9" w:rsidP="004637B0">
      <w:pPr>
        <w:spacing w:after="0"/>
        <w:ind w:left="450" w:right="-810"/>
      </w:pPr>
    </w:p>
    <w:p w14:paraId="1884D8A2" w14:textId="3B77710E" w:rsidR="008942F9" w:rsidRDefault="008942F9" w:rsidP="004637B0">
      <w:pPr>
        <w:spacing w:after="0"/>
        <w:ind w:left="450" w:right="-810"/>
      </w:pPr>
    </w:p>
    <w:p w14:paraId="7038F462" w14:textId="77777777" w:rsidR="008942F9" w:rsidRDefault="008942F9" w:rsidP="004637B0">
      <w:pPr>
        <w:spacing w:after="0"/>
        <w:ind w:left="450" w:right="-810"/>
      </w:pPr>
    </w:p>
    <w:p w14:paraId="4ED140B5" w14:textId="77777777" w:rsidR="003B6435" w:rsidRDefault="003B6435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2DE34" w14:textId="77777777" w:rsidR="00592B78" w:rsidRDefault="00592B78" w:rsidP="00E43A7A">
      <w:pPr>
        <w:spacing w:after="0" w:line="240" w:lineRule="auto"/>
      </w:pPr>
      <w:r>
        <w:separator/>
      </w:r>
    </w:p>
  </w:endnote>
  <w:endnote w:type="continuationSeparator" w:id="0">
    <w:p w14:paraId="1426E51E" w14:textId="77777777" w:rsidR="00592B78" w:rsidRDefault="00592B78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4E7E9" w14:textId="77777777" w:rsidR="00592B78" w:rsidRDefault="00592B78" w:rsidP="00E43A7A">
      <w:pPr>
        <w:spacing w:after="0" w:line="240" w:lineRule="auto"/>
      </w:pPr>
      <w:r>
        <w:separator/>
      </w:r>
    </w:p>
  </w:footnote>
  <w:footnote w:type="continuationSeparator" w:id="0">
    <w:p w14:paraId="7C10592F" w14:textId="77777777" w:rsidR="00592B78" w:rsidRDefault="00592B78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KwFACUj3pEtAAAA"/>
  </w:docVars>
  <w:rsids>
    <w:rsidRoot w:val="00DF2F45"/>
    <w:rsid w:val="0000264F"/>
    <w:rsid w:val="00002F88"/>
    <w:rsid w:val="00016515"/>
    <w:rsid w:val="000315B0"/>
    <w:rsid w:val="00032C74"/>
    <w:rsid w:val="00036B15"/>
    <w:rsid w:val="000522AD"/>
    <w:rsid w:val="00077286"/>
    <w:rsid w:val="000E2805"/>
    <w:rsid w:val="000E2C6C"/>
    <w:rsid w:val="0011718F"/>
    <w:rsid w:val="00123D4E"/>
    <w:rsid w:val="00133D25"/>
    <w:rsid w:val="0013577D"/>
    <w:rsid w:val="00136257"/>
    <w:rsid w:val="00184ADF"/>
    <w:rsid w:val="00184C07"/>
    <w:rsid w:val="001D570B"/>
    <w:rsid w:val="001E6BE6"/>
    <w:rsid w:val="001F7A1E"/>
    <w:rsid w:val="00245A34"/>
    <w:rsid w:val="00250C2D"/>
    <w:rsid w:val="00284820"/>
    <w:rsid w:val="0029759D"/>
    <w:rsid w:val="002B01A5"/>
    <w:rsid w:val="002B20B0"/>
    <w:rsid w:val="002B7FEB"/>
    <w:rsid w:val="002C4E57"/>
    <w:rsid w:val="002E4C6A"/>
    <w:rsid w:val="0034188C"/>
    <w:rsid w:val="0038763A"/>
    <w:rsid w:val="00390F8A"/>
    <w:rsid w:val="003A77C1"/>
    <w:rsid w:val="003B6435"/>
    <w:rsid w:val="003D0578"/>
    <w:rsid w:val="004011C3"/>
    <w:rsid w:val="0040292E"/>
    <w:rsid w:val="00421B5B"/>
    <w:rsid w:val="00427630"/>
    <w:rsid w:val="00427D74"/>
    <w:rsid w:val="00431A46"/>
    <w:rsid w:val="00440631"/>
    <w:rsid w:val="00460C4E"/>
    <w:rsid w:val="004637B0"/>
    <w:rsid w:val="00464DF1"/>
    <w:rsid w:val="00480C2D"/>
    <w:rsid w:val="00481590"/>
    <w:rsid w:val="00492E83"/>
    <w:rsid w:val="00496AA1"/>
    <w:rsid w:val="004A17EE"/>
    <w:rsid w:val="004B09AC"/>
    <w:rsid w:val="004D0C75"/>
    <w:rsid w:val="005129E7"/>
    <w:rsid w:val="005274BD"/>
    <w:rsid w:val="00534826"/>
    <w:rsid w:val="00547AF6"/>
    <w:rsid w:val="005868EC"/>
    <w:rsid w:val="00592B78"/>
    <w:rsid w:val="005D1EAF"/>
    <w:rsid w:val="005E3067"/>
    <w:rsid w:val="005F53AD"/>
    <w:rsid w:val="005F6210"/>
    <w:rsid w:val="00624195"/>
    <w:rsid w:val="00641B95"/>
    <w:rsid w:val="00641E28"/>
    <w:rsid w:val="00642E5D"/>
    <w:rsid w:val="00643D46"/>
    <w:rsid w:val="00662A68"/>
    <w:rsid w:val="00692749"/>
    <w:rsid w:val="00696D9C"/>
    <w:rsid w:val="00696F56"/>
    <w:rsid w:val="006A7FEA"/>
    <w:rsid w:val="006C03BF"/>
    <w:rsid w:val="006E4CC8"/>
    <w:rsid w:val="00723978"/>
    <w:rsid w:val="007510B4"/>
    <w:rsid w:val="007636D7"/>
    <w:rsid w:val="00775619"/>
    <w:rsid w:val="007C16D5"/>
    <w:rsid w:val="007C1A7E"/>
    <w:rsid w:val="007C7028"/>
    <w:rsid w:val="007D6618"/>
    <w:rsid w:val="007E3C49"/>
    <w:rsid w:val="007F55A8"/>
    <w:rsid w:val="00811955"/>
    <w:rsid w:val="008253C6"/>
    <w:rsid w:val="0085332D"/>
    <w:rsid w:val="00892203"/>
    <w:rsid w:val="00893826"/>
    <w:rsid w:val="008942F9"/>
    <w:rsid w:val="008D0585"/>
    <w:rsid w:val="008D3B30"/>
    <w:rsid w:val="008E105F"/>
    <w:rsid w:val="008F46C1"/>
    <w:rsid w:val="009268E1"/>
    <w:rsid w:val="0092799E"/>
    <w:rsid w:val="0093258C"/>
    <w:rsid w:val="00933952"/>
    <w:rsid w:val="00944DFC"/>
    <w:rsid w:val="00947512"/>
    <w:rsid w:val="009632BD"/>
    <w:rsid w:val="00974A08"/>
    <w:rsid w:val="009936C4"/>
    <w:rsid w:val="009A734D"/>
    <w:rsid w:val="009C69F8"/>
    <w:rsid w:val="009D2A57"/>
    <w:rsid w:val="009D4174"/>
    <w:rsid w:val="009E77DF"/>
    <w:rsid w:val="009F3062"/>
    <w:rsid w:val="00A0293B"/>
    <w:rsid w:val="00A52321"/>
    <w:rsid w:val="00A708A8"/>
    <w:rsid w:val="00A764B2"/>
    <w:rsid w:val="00A868F1"/>
    <w:rsid w:val="00AA3805"/>
    <w:rsid w:val="00AD10E6"/>
    <w:rsid w:val="00AD289A"/>
    <w:rsid w:val="00AF1749"/>
    <w:rsid w:val="00AF64F6"/>
    <w:rsid w:val="00B145F7"/>
    <w:rsid w:val="00B23BF3"/>
    <w:rsid w:val="00B26AC2"/>
    <w:rsid w:val="00B30C1C"/>
    <w:rsid w:val="00B52BE8"/>
    <w:rsid w:val="00B57E3D"/>
    <w:rsid w:val="00B614AC"/>
    <w:rsid w:val="00B67969"/>
    <w:rsid w:val="00B723D2"/>
    <w:rsid w:val="00B95B75"/>
    <w:rsid w:val="00B97438"/>
    <w:rsid w:val="00BA3D3F"/>
    <w:rsid w:val="00BA7422"/>
    <w:rsid w:val="00BB1DB0"/>
    <w:rsid w:val="00BB438C"/>
    <w:rsid w:val="00BE4C88"/>
    <w:rsid w:val="00BF1FF2"/>
    <w:rsid w:val="00C15C66"/>
    <w:rsid w:val="00C161A4"/>
    <w:rsid w:val="00C22D90"/>
    <w:rsid w:val="00C24E86"/>
    <w:rsid w:val="00C3161B"/>
    <w:rsid w:val="00C32656"/>
    <w:rsid w:val="00C36439"/>
    <w:rsid w:val="00C3797A"/>
    <w:rsid w:val="00C535C1"/>
    <w:rsid w:val="00C5787C"/>
    <w:rsid w:val="00C82643"/>
    <w:rsid w:val="00C90A97"/>
    <w:rsid w:val="00CA02F9"/>
    <w:rsid w:val="00CA1EC5"/>
    <w:rsid w:val="00CB4B7A"/>
    <w:rsid w:val="00CB7645"/>
    <w:rsid w:val="00CC06DE"/>
    <w:rsid w:val="00CC0E0B"/>
    <w:rsid w:val="00CC0FC6"/>
    <w:rsid w:val="00CF2331"/>
    <w:rsid w:val="00D20E01"/>
    <w:rsid w:val="00D37393"/>
    <w:rsid w:val="00D404BA"/>
    <w:rsid w:val="00D524C5"/>
    <w:rsid w:val="00D6699C"/>
    <w:rsid w:val="00DA1A6E"/>
    <w:rsid w:val="00DA491F"/>
    <w:rsid w:val="00DB5275"/>
    <w:rsid w:val="00DE385A"/>
    <w:rsid w:val="00DF2F45"/>
    <w:rsid w:val="00E202C9"/>
    <w:rsid w:val="00E25738"/>
    <w:rsid w:val="00E2770A"/>
    <w:rsid w:val="00E4311A"/>
    <w:rsid w:val="00E43A7A"/>
    <w:rsid w:val="00E46A0E"/>
    <w:rsid w:val="00E636D7"/>
    <w:rsid w:val="00E917A5"/>
    <w:rsid w:val="00E9309E"/>
    <w:rsid w:val="00EB175B"/>
    <w:rsid w:val="00EF543F"/>
    <w:rsid w:val="00F008E4"/>
    <w:rsid w:val="00F2511E"/>
    <w:rsid w:val="00F25410"/>
    <w:rsid w:val="00F80380"/>
    <w:rsid w:val="00F94E56"/>
    <w:rsid w:val="00FC06DD"/>
    <w:rsid w:val="00FC3836"/>
    <w:rsid w:val="00FC4EAD"/>
    <w:rsid w:val="00FD016F"/>
    <w:rsid w:val="00FD2564"/>
    <w:rsid w:val="00FD6C02"/>
    <w:rsid w:val="00FE3FC8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42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2</Pages>
  <Words>469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9</cp:revision>
  <cp:lastPrinted>2022-03-29T18:15:00Z</cp:lastPrinted>
  <dcterms:created xsi:type="dcterms:W3CDTF">2019-12-09T16:24:00Z</dcterms:created>
  <dcterms:modified xsi:type="dcterms:W3CDTF">2022-03-30T16:32:00Z</dcterms:modified>
</cp:coreProperties>
</file>